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Ronen Orzel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Ruth Lasot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2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37749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